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4FBC" w:rsidRDefault="00A054A6" w:rsidP="00A054A6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ike Buchanan</w:t>
      </w:r>
    </w:p>
    <w:p w:rsidR="00A054A6" w:rsidRDefault="00A054A6" w:rsidP="00A054A6">
      <w:pPr>
        <w:jc w:val="right"/>
      </w:pPr>
      <w:r>
        <w:t>IT213-01</w:t>
      </w:r>
    </w:p>
    <w:p w:rsidR="00A054A6" w:rsidRDefault="00A054A6" w:rsidP="00A054A6">
      <w:pPr>
        <w:jc w:val="right"/>
      </w:pPr>
      <w:r>
        <w:t>Unit 2</w:t>
      </w:r>
    </w:p>
    <w:p w:rsidR="00A054A6" w:rsidRDefault="00A054A6" w:rsidP="00A054A6">
      <w:r>
        <w:t>Exercise 2-1</w:t>
      </w:r>
      <w:r>
        <w:rPr>
          <w:noProof/>
        </w:rPr>
        <w:drawing>
          <wp:inline distT="0" distB="0" distL="0" distR="0">
            <wp:extent cx="5657544" cy="3390900"/>
            <wp:effectExtent l="0" t="0" r="635" b="0"/>
            <wp:docPr id="1" name="Picture 1" descr="C:\Users\mbuchanan\AppData\Local\Microsoft\Windows\INetCache\Content.Word\Exercis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buchanan\AppData\Local\Microsoft\Windows\INetCache\Content.Word\Exercise1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101" cy="33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54A6" w:rsidRDefault="00A054A6" w:rsidP="00A054A6">
      <w:r>
        <w:t>Exercise 2-2</w:t>
      </w:r>
      <w:r>
        <w:rPr>
          <w:noProof/>
        </w:rPr>
        <w:drawing>
          <wp:inline distT="0" distB="0" distL="0" distR="0">
            <wp:extent cx="5724525" cy="3394350"/>
            <wp:effectExtent l="0" t="0" r="0" b="0"/>
            <wp:docPr id="2" name="Picture 2" descr="C:\Users\mbuchanan\AppData\Local\Microsoft\Windows\INetCache\Content.Word\Exercis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buchanan\AppData\Local\Microsoft\Windows\INetCache\Content.Word\Exercise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492" cy="339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54A6" w:rsidRDefault="00A054A6" w:rsidP="00A054A6">
      <w:r>
        <w:lastRenderedPageBreak/>
        <w:t>Exercise 2-3</w:t>
      </w:r>
    </w:p>
    <w:p w:rsidR="00A054A6" w:rsidRDefault="00A054A6" w:rsidP="00A054A6">
      <w:bookmarkStart w:id="0" w:name="_GoBack"/>
      <w:bookmarkEnd w:id="0"/>
      <w:r>
        <w:rPr>
          <w:noProof/>
        </w:rPr>
        <w:drawing>
          <wp:inline distT="0" distB="0" distL="0" distR="0">
            <wp:extent cx="5934075" cy="3819525"/>
            <wp:effectExtent l="0" t="0" r="9525" b="9525"/>
            <wp:docPr id="3" name="Picture 3" descr="C:\Users\mbuchanan\AppData\Local\Microsoft\Windows\INetCache\Content.Word\Exercis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buchanan\AppData\Local\Microsoft\Windows\INetCache\Content.Word\Exercise3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54A6" w:rsidRDefault="00A054A6" w:rsidP="00A054A6"/>
    <w:sectPr w:rsidR="00A05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UwMDA2MDIzNLZQ0lEKTi0uzszPAykwrAUA8Kp6VSwAAAA="/>
  </w:docVars>
  <w:rsids>
    <w:rsidRoot w:val="00A054A6"/>
    <w:rsid w:val="008B4FBC"/>
    <w:rsid w:val="00A0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9227F"/>
  <w15:chartTrackingRefBased/>
  <w15:docId w15:val="{D6FBF018-2BBF-425D-B38F-9923AB966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Buchanan</dc:creator>
  <cp:keywords/>
  <dc:description/>
  <cp:lastModifiedBy>Mike Buchanan</cp:lastModifiedBy>
  <cp:revision>1</cp:revision>
  <dcterms:created xsi:type="dcterms:W3CDTF">2018-02-12T21:36:00Z</dcterms:created>
  <dcterms:modified xsi:type="dcterms:W3CDTF">2018-02-12T21:40:00Z</dcterms:modified>
</cp:coreProperties>
</file>